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40ACC" w14:textId="212B5EF7" w:rsidR="00243837" w:rsidRPr="00654C01" w:rsidRDefault="00987DBF">
      <w:pPr>
        <w:rPr>
          <w:b/>
          <w:bCs/>
        </w:rPr>
      </w:pPr>
      <w:r w:rsidRPr="00654C01">
        <w:rPr>
          <w:b/>
          <w:bCs/>
        </w:rPr>
        <w:t>Conversation Logs</w:t>
      </w:r>
    </w:p>
    <w:p w14:paraId="4E787BB3" w14:textId="29FF0AB0" w:rsidR="00654C01" w:rsidRPr="00654C01" w:rsidRDefault="00654C01">
      <w:pPr>
        <w:rPr>
          <w:b/>
          <w:bCs/>
        </w:rPr>
      </w:pPr>
      <w:r w:rsidRPr="00654C01">
        <w:rPr>
          <w:b/>
          <w:bCs/>
          <w:noProof/>
        </w:rPr>
        <mc:AlternateContent>
          <mc:Choice Requires="wps">
            <w:drawing>
              <wp:anchor distT="45720" distB="45720" distL="114300" distR="114300" simplePos="0" relativeHeight="251662336" behindDoc="0" locked="0" layoutInCell="1" allowOverlap="1" wp14:anchorId="76638A9E" wp14:editId="01AE881A">
                <wp:simplePos x="0" y="0"/>
                <wp:positionH relativeFrom="page">
                  <wp:posOffset>5267960</wp:posOffset>
                </wp:positionH>
                <wp:positionV relativeFrom="paragraph">
                  <wp:posOffset>381635</wp:posOffset>
                </wp:positionV>
                <wp:extent cx="1576070" cy="2421890"/>
                <wp:effectExtent l="0" t="0" r="2413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421890"/>
                        </a:xfrm>
                        <a:prstGeom prst="rect">
                          <a:avLst/>
                        </a:prstGeom>
                        <a:solidFill>
                          <a:srgbClr val="FFFFFF"/>
                        </a:solidFill>
                        <a:ln w="9525">
                          <a:solidFill>
                            <a:srgbClr val="000000"/>
                          </a:solidFill>
                          <a:miter lim="800000"/>
                          <a:headEnd/>
                          <a:tailEnd/>
                        </a:ln>
                      </wps:spPr>
                      <wps:txbx>
                        <w:txbxContent>
                          <w:p w14:paraId="2009A1D4" w14:textId="320998EE" w:rsidR="00987DBF" w:rsidRDefault="00987DBF">
                            <w:r>
                              <w:t>As you can see here, I am asking the bot questions from the AIML file and getting the correct respon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638A9E" id="_x0000_t202" coordsize="21600,21600" o:spt="202" path="m,l,21600r21600,l21600,xe">
                <v:stroke joinstyle="miter"/>
                <v:path gradientshapeok="t" o:connecttype="rect"/>
              </v:shapetype>
              <v:shape id="Text Box 2" o:spid="_x0000_s1026" type="#_x0000_t202" style="position:absolute;margin-left:414.8pt;margin-top:30.05pt;width:124.1pt;height:190.7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">
                <v:textbox>
                  <w:txbxContent>
                    <w:p w14:paraId="2009A1D4" w14:textId="320998EE" w:rsidR="00987DBF" w:rsidRDefault="00987DBF">
                      <w:r>
                        <w:t>As you can see here, I am asking the bot questions from the AIML file and getting the correct responses.</w:t>
                      </w:r>
                    </w:p>
                  </w:txbxContent>
                </v:textbox>
                <w10:wrap type="square" anchorx="page"/>
              </v:shape>
            </w:pict>
          </mc:Fallback>
        </mc:AlternateContent>
      </w:r>
      <w:r w:rsidRPr="00654C01">
        <w:rPr>
          <w:b/>
          <w:bCs/>
        </w:rPr>
        <w:t xml:space="preserve">Rule-based </w:t>
      </w:r>
      <w:r>
        <w:rPr>
          <w:b/>
          <w:bCs/>
        </w:rPr>
        <w:t>Component</w:t>
      </w:r>
    </w:p>
    <w:p w14:paraId="701D0950" w14:textId="7D48C8DB" w:rsidR="00987DBF" w:rsidRDefault="00987DBF">
      <w:r>
        <w:rPr>
          <w:noProof/>
        </w:rPr>
        <w:drawing>
          <wp:anchor distT="0" distB="0" distL="114300" distR="114300" simplePos="0" relativeHeight="251658240" behindDoc="1" locked="0" layoutInCell="1" allowOverlap="1" wp14:anchorId="3522C559" wp14:editId="587E82F5">
            <wp:simplePos x="0" y="0"/>
            <wp:positionH relativeFrom="column">
              <wp:posOffset>2299647</wp:posOffset>
            </wp:positionH>
            <wp:positionV relativeFrom="paragraph">
              <wp:posOffset>61680</wp:posOffset>
            </wp:positionV>
            <wp:extent cx="1978388" cy="2886501"/>
            <wp:effectExtent l="0" t="0" r="3175" b="0"/>
            <wp:wrapTight wrapText="bothSides">
              <wp:wrapPolygon edited="0">
                <wp:start x="0" y="0"/>
                <wp:lineTo x="0" y="21386"/>
                <wp:lineTo x="21427" y="21386"/>
                <wp:lineTo x="214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978388" cy="2886501"/>
                    </a:xfrm>
                    <a:prstGeom prst="rect">
                      <a:avLst/>
                    </a:prstGeom>
                  </pic:spPr>
                </pic:pic>
              </a:graphicData>
            </a:graphic>
          </wp:anchor>
        </w:drawing>
      </w:r>
      <w:r>
        <w:rPr>
          <w:noProof/>
        </w:rPr>
        <w:drawing>
          <wp:anchor distT="0" distB="0" distL="114300" distR="114300" simplePos="0" relativeHeight="251660288" behindDoc="1" locked="0" layoutInCell="1" allowOverlap="1" wp14:anchorId="01A68573" wp14:editId="0872D530">
            <wp:simplePos x="0" y="0"/>
            <wp:positionH relativeFrom="column">
              <wp:posOffset>0</wp:posOffset>
            </wp:positionH>
            <wp:positionV relativeFrom="paragraph">
              <wp:posOffset>635</wp:posOffset>
            </wp:positionV>
            <wp:extent cx="1990090" cy="2933700"/>
            <wp:effectExtent l="0" t="0" r="0" b="0"/>
            <wp:wrapTight wrapText="bothSides">
              <wp:wrapPolygon edited="0">
                <wp:start x="0" y="0"/>
                <wp:lineTo x="0" y="21460"/>
                <wp:lineTo x="21297" y="21460"/>
                <wp:lineTo x="2129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990090" cy="2933700"/>
                    </a:xfrm>
                    <a:prstGeom prst="rect">
                      <a:avLst/>
                    </a:prstGeom>
                  </pic:spPr>
                </pic:pic>
              </a:graphicData>
            </a:graphic>
          </wp:anchor>
        </w:drawing>
      </w:r>
    </w:p>
    <w:p w14:paraId="4F30CE5E" w14:textId="59D25C7B" w:rsidR="00987DBF" w:rsidRDefault="00987DBF"/>
    <w:p w14:paraId="03312E7D" w14:textId="4A69F184" w:rsidR="00987DBF" w:rsidRDefault="00987DBF">
      <w:r>
        <w:rPr>
          <w:noProof/>
        </w:rPr>
        <mc:AlternateContent>
          <mc:Choice Requires="wps">
            <w:drawing>
              <wp:anchor distT="45720" distB="45720" distL="114300" distR="114300" simplePos="0" relativeHeight="251665408" behindDoc="0" locked="0" layoutInCell="1" allowOverlap="1" wp14:anchorId="6E9049D0" wp14:editId="3869404B">
                <wp:simplePos x="0" y="0"/>
                <wp:positionH relativeFrom="page">
                  <wp:posOffset>5333033</wp:posOffset>
                </wp:positionH>
                <wp:positionV relativeFrom="paragraph">
                  <wp:posOffset>262378</wp:posOffset>
                </wp:positionV>
                <wp:extent cx="1576070" cy="2421890"/>
                <wp:effectExtent l="0" t="0" r="24130" b="1651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421890"/>
                        </a:xfrm>
                        <a:prstGeom prst="rect">
                          <a:avLst/>
                        </a:prstGeom>
                        <a:solidFill>
                          <a:srgbClr val="FFFFFF"/>
                        </a:solidFill>
                        <a:ln w="9525">
                          <a:solidFill>
                            <a:srgbClr val="000000"/>
                          </a:solidFill>
                          <a:miter lim="800000"/>
                          <a:headEnd/>
                          <a:tailEnd/>
                        </a:ln>
                      </wps:spPr>
                      <wps:txbx>
                        <w:txbxContent>
                          <w:p w14:paraId="42A34571" w14:textId="424BAE39" w:rsidR="00987DBF" w:rsidRDefault="00987DBF" w:rsidP="00987DBF">
                            <w:r>
                              <w:t xml:space="preserve">Here I have asked the user a question from the question-answer file and have gotten the correct answer. However, I have phrased the question exactly the same as said in text </w:t>
                            </w:r>
                            <w:proofErr w:type="gramStart"/>
                            <w:r>
                              <w:t>file</w:t>
                            </w:r>
                            <w:proofErr w:type="gramEnd"/>
                            <w:r>
                              <w:t xml:space="preserve"> so no similarity has been appli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049D0" id="_x0000_s1027" type="#_x0000_t202" style="position:absolute;margin-left:419.9pt;margin-top:20.65pt;width:124.1pt;height:190.7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">
                <v:textbox>
                  <w:txbxContent>
                    <w:p w14:paraId="42A34571" w14:textId="424BAE39" w:rsidR="00987DBF" w:rsidRDefault="00987DBF" w:rsidP="00987DBF">
                      <w:r>
                        <w:t xml:space="preserve">Here I have asked the user a question from the question-answer file and have gotten the correct answer. However, I have phrased the question exactly the same as said in text </w:t>
                      </w:r>
                      <w:proofErr w:type="gramStart"/>
                      <w:r>
                        <w:t>file</w:t>
                      </w:r>
                      <w:proofErr w:type="gramEnd"/>
                      <w:r>
                        <w:t xml:space="preserve"> so no similarity has been applied. </w:t>
                      </w:r>
                    </w:p>
                  </w:txbxContent>
                </v:textbox>
                <w10:wrap type="square" anchorx="page"/>
              </v:shape>
            </w:pict>
          </mc:Fallback>
        </mc:AlternateContent>
      </w:r>
    </w:p>
    <w:p w14:paraId="1D8BEFE0" w14:textId="4B4DCE80" w:rsidR="00987DBF" w:rsidRDefault="00987DBF">
      <w:r>
        <w:rPr>
          <w:noProof/>
        </w:rPr>
        <w:drawing>
          <wp:anchor distT="0" distB="0" distL="114300" distR="114300" simplePos="0" relativeHeight="251659264" behindDoc="1" locked="0" layoutInCell="1" allowOverlap="1" wp14:anchorId="4F3C47E7" wp14:editId="38D45D61">
            <wp:simplePos x="0" y="0"/>
            <wp:positionH relativeFrom="column">
              <wp:posOffset>2244583</wp:posOffset>
            </wp:positionH>
            <wp:positionV relativeFrom="paragraph">
              <wp:posOffset>1876</wp:posOffset>
            </wp:positionV>
            <wp:extent cx="2032000" cy="2956560"/>
            <wp:effectExtent l="0" t="0" r="6350" b="0"/>
            <wp:wrapTight wrapText="bothSides">
              <wp:wrapPolygon edited="0">
                <wp:start x="0" y="0"/>
                <wp:lineTo x="0" y="21433"/>
                <wp:lineTo x="21465" y="21433"/>
                <wp:lineTo x="2146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032000" cy="2956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5118CAF9" wp14:editId="460F2DCD">
            <wp:simplePos x="0" y="0"/>
            <wp:positionH relativeFrom="margin">
              <wp:align>left</wp:align>
            </wp:positionH>
            <wp:positionV relativeFrom="paragraph">
              <wp:posOffset>4114</wp:posOffset>
            </wp:positionV>
            <wp:extent cx="1926941" cy="2811439"/>
            <wp:effectExtent l="0" t="0" r="0" b="8255"/>
            <wp:wrapTight wrapText="bothSides">
              <wp:wrapPolygon edited="0">
                <wp:start x="0" y="0"/>
                <wp:lineTo x="0" y="21517"/>
                <wp:lineTo x="21358" y="21517"/>
                <wp:lineTo x="2135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26941" cy="2811439"/>
                    </a:xfrm>
                    <a:prstGeom prst="rect">
                      <a:avLst/>
                    </a:prstGeom>
                  </pic:spPr>
                </pic:pic>
              </a:graphicData>
            </a:graphic>
          </wp:anchor>
        </w:drawing>
      </w:r>
    </w:p>
    <w:p w14:paraId="5E84BB7B" w14:textId="77777777" w:rsidR="00654C01" w:rsidRDefault="00654C01"/>
    <w:p w14:paraId="53BE9DFD" w14:textId="77777777" w:rsidR="00654C01" w:rsidRDefault="00654C01"/>
    <w:p w14:paraId="4B05C2AD" w14:textId="291A3EF8" w:rsidR="00987DBF" w:rsidRPr="00654C01" w:rsidRDefault="00654C01">
      <w:pPr>
        <w:rPr>
          <w:b/>
          <w:bCs/>
        </w:rPr>
      </w:pPr>
      <w:r w:rsidRPr="00654C01">
        <w:rPr>
          <w:b/>
          <w:bCs/>
          <w:noProof/>
        </w:rPr>
        <w:lastRenderedPageBreak/>
        <mc:AlternateContent>
          <mc:Choice Requires="wps">
            <w:drawing>
              <wp:anchor distT="45720" distB="45720" distL="114300" distR="114300" simplePos="0" relativeHeight="251669504" behindDoc="0" locked="0" layoutInCell="1" allowOverlap="1" wp14:anchorId="2761CEED" wp14:editId="349D0480">
                <wp:simplePos x="0" y="0"/>
                <wp:positionH relativeFrom="page">
                  <wp:posOffset>5339080</wp:posOffset>
                </wp:positionH>
                <wp:positionV relativeFrom="paragraph">
                  <wp:posOffset>373380</wp:posOffset>
                </wp:positionV>
                <wp:extent cx="1576070" cy="2421890"/>
                <wp:effectExtent l="0" t="0" r="24130" b="1651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421890"/>
                        </a:xfrm>
                        <a:prstGeom prst="rect">
                          <a:avLst/>
                        </a:prstGeom>
                        <a:solidFill>
                          <a:srgbClr val="FFFFFF"/>
                        </a:solidFill>
                        <a:ln w="9525">
                          <a:solidFill>
                            <a:srgbClr val="000000"/>
                          </a:solidFill>
                          <a:miter lim="800000"/>
                          <a:headEnd/>
                          <a:tailEnd/>
                        </a:ln>
                      </wps:spPr>
                      <wps:txbx>
                        <w:txbxContent>
                          <w:p w14:paraId="5C3744FE" w14:textId="58CEEF0A" w:rsidR="00987DBF" w:rsidRDefault="00987DBF" w:rsidP="00987DBF">
                            <w:r>
                              <w:t xml:space="preserve">Here I have used just key words from the questions such as “Off white collection” and “recommend air </w:t>
                            </w:r>
                            <w:proofErr w:type="spellStart"/>
                            <w:r>
                              <w:t>jordans</w:t>
                            </w:r>
                            <w:proofErr w:type="spellEnd"/>
                            <w:r>
                              <w:t>” and the bot has been able to use the similarity component to formulate an answ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CEED" id="_x0000_s1028" type="#_x0000_t202" style="position:absolute;margin-left:420.4pt;margin-top:29.4pt;width:124.1pt;height:190.7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">
                <v:textbox>
                  <w:txbxContent>
                    <w:p w14:paraId="5C3744FE" w14:textId="58CEEF0A" w:rsidR="00987DBF" w:rsidRDefault="00987DBF" w:rsidP="00987DBF">
                      <w:r>
                        <w:t xml:space="preserve">Here I have used just key words from the questions such as “Off white collection” and “recommend air </w:t>
                      </w:r>
                      <w:proofErr w:type="spellStart"/>
                      <w:r>
                        <w:t>jordans</w:t>
                      </w:r>
                      <w:proofErr w:type="spellEnd"/>
                      <w:r>
                        <w:t>” and the bot has been able to use the similarity component to formulate an answer.</w:t>
                      </w:r>
                    </w:p>
                  </w:txbxContent>
                </v:textbox>
                <w10:wrap type="square" anchorx="page"/>
              </v:shape>
            </w:pict>
          </mc:Fallback>
        </mc:AlternateContent>
      </w:r>
      <w:r w:rsidRPr="00654C01">
        <w:rPr>
          <w:b/>
          <w:bCs/>
          <w:noProof/>
        </w:rPr>
        <w:drawing>
          <wp:anchor distT="0" distB="0" distL="114300" distR="114300" simplePos="0" relativeHeight="251666432" behindDoc="1" locked="0" layoutInCell="1" allowOverlap="1" wp14:anchorId="6F2B9285" wp14:editId="14E3B5E7">
            <wp:simplePos x="0" y="0"/>
            <wp:positionH relativeFrom="column">
              <wp:posOffset>2172335</wp:posOffset>
            </wp:positionH>
            <wp:positionV relativeFrom="paragraph">
              <wp:posOffset>342900</wp:posOffset>
            </wp:positionV>
            <wp:extent cx="1903730" cy="2814320"/>
            <wp:effectExtent l="0" t="0" r="1270" b="5080"/>
            <wp:wrapTight wrapText="bothSides">
              <wp:wrapPolygon edited="0">
                <wp:start x="0" y="0"/>
                <wp:lineTo x="0" y="21493"/>
                <wp:lineTo x="21398" y="21493"/>
                <wp:lineTo x="2139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03730" cy="2814320"/>
                    </a:xfrm>
                    <a:prstGeom prst="rect">
                      <a:avLst/>
                    </a:prstGeom>
                  </pic:spPr>
                </pic:pic>
              </a:graphicData>
            </a:graphic>
            <wp14:sizeRelH relativeFrom="margin">
              <wp14:pctWidth>0</wp14:pctWidth>
            </wp14:sizeRelH>
            <wp14:sizeRelV relativeFrom="margin">
              <wp14:pctHeight>0</wp14:pctHeight>
            </wp14:sizeRelV>
          </wp:anchor>
        </w:drawing>
      </w:r>
      <w:r w:rsidRPr="00654C01">
        <w:rPr>
          <w:b/>
          <w:bCs/>
          <w:noProof/>
        </w:rPr>
        <w:drawing>
          <wp:anchor distT="0" distB="0" distL="114300" distR="114300" simplePos="0" relativeHeight="251688960" behindDoc="1" locked="0" layoutInCell="1" allowOverlap="1" wp14:anchorId="459E1E0D" wp14:editId="63B8F9EE">
            <wp:simplePos x="0" y="0"/>
            <wp:positionH relativeFrom="margin">
              <wp:align>left</wp:align>
            </wp:positionH>
            <wp:positionV relativeFrom="paragraph">
              <wp:posOffset>309880</wp:posOffset>
            </wp:positionV>
            <wp:extent cx="2005965" cy="2890520"/>
            <wp:effectExtent l="0" t="0" r="0" b="5080"/>
            <wp:wrapTight wrapText="bothSides">
              <wp:wrapPolygon edited="0">
                <wp:start x="0" y="0"/>
                <wp:lineTo x="0" y="21496"/>
                <wp:lineTo x="21333" y="21496"/>
                <wp:lineTo x="2133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05965" cy="2890520"/>
                    </a:xfrm>
                    <a:prstGeom prst="rect">
                      <a:avLst/>
                    </a:prstGeom>
                  </pic:spPr>
                </pic:pic>
              </a:graphicData>
            </a:graphic>
          </wp:anchor>
        </w:drawing>
      </w:r>
      <w:r w:rsidRPr="00654C01">
        <w:rPr>
          <w:b/>
          <w:bCs/>
        </w:rPr>
        <w:t>Similarity</w:t>
      </w:r>
      <w:r w:rsidR="00462AA0">
        <w:rPr>
          <w:b/>
          <w:bCs/>
        </w:rPr>
        <w:t>-</w:t>
      </w:r>
      <w:r w:rsidRPr="00654C01">
        <w:rPr>
          <w:b/>
          <w:bCs/>
        </w:rPr>
        <w:t>Based Component</w:t>
      </w:r>
    </w:p>
    <w:p w14:paraId="785E1EA7" w14:textId="111490C8" w:rsidR="00987DBF" w:rsidRDefault="00987DBF"/>
    <w:p w14:paraId="57A3DECF" w14:textId="065D5244" w:rsidR="00987DBF" w:rsidRDefault="00987DBF"/>
    <w:p w14:paraId="2EBEB88D" w14:textId="4529AAE2" w:rsidR="0058792E" w:rsidRDefault="00654C01">
      <w:r>
        <w:rPr>
          <w:noProof/>
        </w:rPr>
        <w:drawing>
          <wp:anchor distT="0" distB="0" distL="114300" distR="114300" simplePos="0" relativeHeight="251667456" behindDoc="1" locked="0" layoutInCell="1" allowOverlap="1" wp14:anchorId="5DEEA167" wp14:editId="6A8D7212">
            <wp:simplePos x="0" y="0"/>
            <wp:positionH relativeFrom="margin">
              <wp:align>left</wp:align>
            </wp:positionH>
            <wp:positionV relativeFrom="paragraph">
              <wp:posOffset>13335</wp:posOffset>
            </wp:positionV>
            <wp:extent cx="2005965" cy="2948940"/>
            <wp:effectExtent l="0" t="0" r="0" b="3810"/>
            <wp:wrapTight wrapText="bothSides">
              <wp:wrapPolygon edited="0">
                <wp:start x="0" y="0"/>
                <wp:lineTo x="0" y="21488"/>
                <wp:lineTo x="21333" y="21488"/>
                <wp:lineTo x="2133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05965" cy="29489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1552" behindDoc="0" locked="0" layoutInCell="1" allowOverlap="1" wp14:anchorId="12859EB6" wp14:editId="62F58332">
                <wp:simplePos x="0" y="0"/>
                <wp:positionH relativeFrom="margin">
                  <wp:posOffset>2359660</wp:posOffset>
                </wp:positionH>
                <wp:positionV relativeFrom="paragraph">
                  <wp:posOffset>57150</wp:posOffset>
                </wp:positionV>
                <wp:extent cx="1576070" cy="2421890"/>
                <wp:effectExtent l="0" t="0" r="24130" b="165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421890"/>
                        </a:xfrm>
                        <a:prstGeom prst="rect">
                          <a:avLst/>
                        </a:prstGeom>
                        <a:solidFill>
                          <a:srgbClr val="FFFFFF"/>
                        </a:solidFill>
                        <a:ln w="9525">
                          <a:solidFill>
                            <a:srgbClr val="000000"/>
                          </a:solidFill>
                          <a:miter lim="800000"/>
                          <a:headEnd/>
                          <a:tailEnd/>
                        </a:ln>
                      </wps:spPr>
                      <wps:txbx>
                        <w:txbxContent>
                          <w:p w14:paraId="62649CCC" w14:textId="379E862A" w:rsidR="00987DBF" w:rsidRDefault="00987DBF" w:rsidP="00987DBF">
                            <w:r>
                              <w:t xml:space="preserve">Here also the bot has correctly answered my questions and seems very humanlik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59EB6" id="_x0000_s1029" type="#_x0000_t202" style="position:absolute;margin-left:185.8pt;margin-top:4.5pt;width:124.1pt;height:190.7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">
                <v:textbox>
                  <w:txbxContent>
                    <w:p w14:paraId="62649CCC" w14:textId="379E862A" w:rsidR="00987DBF" w:rsidRDefault="00987DBF" w:rsidP="00987DBF">
                      <w:r>
                        <w:t xml:space="preserve">Here also the bot has correctly answered my questions and seems very humanlike. </w:t>
                      </w:r>
                    </w:p>
                  </w:txbxContent>
                </v:textbox>
                <w10:wrap type="square" anchorx="margin"/>
              </v:shape>
            </w:pict>
          </mc:Fallback>
        </mc:AlternateContent>
      </w:r>
    </w:p>
    <w:p w14:paraId="48CA5ACE" w14:textId="160A7E62" w:rsidR="0058792E" w:rsidRDefault="0058792E"/>
    <w:p w14:paraId="2B9F3E82" w14:textId="172DD0F4" w:rsidR="0058792E" w:rsidRDefault="0058792E"/>
    <w:p w14:paraId="53B5DE4E" w14:textId="031E42FC" w:rsidR="0058792E" w:rsidRDefault="0058792E"/>
    <w:p w14:paraId="3AFC7F8F" w14:textId="03B66BC5" w:rsidR="0058792E" w:rsidRDefault="0058792E"/>
    <w:p w14:paraId="08510E61" w14:textId="28A1605A" w:rsidR="0058792E" w:rsidRDefault="0058792E"/>
    <w:p w14:paraId="51FA309D" w14:textId="0627E1A9" w:rsidR="0058792E" w:rsidRDefault="0058792E"/>
    <w:p w14:paraId="4308D614" w14:textId="45099442" w:rsidR="0058792E" w:rsidRDefault="0058792E"/>
    <w:p w14:paraId="1B897D66" w14:textId="049C683B" w:rsidR="0058792E" w:rsidRDefault="0058792E"/>
    <w:p w14:paraId="7F575F6B" w14:textId="55F490B8" w:rsidR="0058792E" w:rsidRDefault="0058792E"/>
    <w:p w14:paraId="2260BEA2" w14:textId="747E13E1" w:rsidR="0058792E" w:rsidRDefault="0058792E"/>
    <w:p w14:paraId="23CDA66F" w14:textId="2376C85E" w:rsidR="0058792E" w:rsidRDefault="0058792E"/>
    <w:p w14:paraId="1EF18209" w14:textId="32165C7A" w:rsidR="0058792E" w:rsidRDefault="0058792E"/>
    <w:p w14:paraId="1EE6798E" w14:textId="0AD21022" w:rsidR="0058792E" w:rsidRDefault="0058792E"/>
    <w:p w14:paraId="37C1B022" w14:textId="1C8EE2A5" w:rsidR="0058792E" w:rsidRDefault="0058792E"/>
    <w:p w14:paraId="309982B3" w14:textId="0C37CDB2" w:rsidR="0058792E" w:rsidRDefault="0058792E"/>
    <w:p w14:paraId="53DACFC6" w14:textId="0C61BBEB" w:rsidR="0058792E" w:rsidRDefault="0058792E"/>
    <w:p w14:paraId="1C72E9CF" w14:textId="7F806FF4" w:rsidR="0058792E" w:rsidRDefault="0058792E"/>
    <w:p w14:paraId="13376946" w14:textId="69B0212E" w:rsidR="0058792E" w:rsidRPr="00654C01" w:rsidRDefault="00654C01">
      <w:pPr>
        <w:rPr>
          <w:b/>
          <w:bCs/>
        </w:rPr>
      </w:pPr>
      <w:r w:rsidRPr="00654C01">
        <w:rPr>
          <w:b/>
          <w:bCs/>
        </w:rPr>
        <w:lastRenderedPageBreak/>
        <w:t>Image Classification Component</w:t>
      </w:r>
    </w:p>
    <w:p w14:paraId="7BC74D6E" w14:textId="6B02BB72" w:rsidR="0058792E" w:rsidRDefault="00654C01">
      <w:r>
        <w:rPr>
          <w:noProof/>
        </w:rPr>
        <w:drawing>
          <wp:anchor distT="0" distB="0" distL="114300" distR="114300" simplePos="0" relativeHeight="251675648" behindDoc="1" locked="0" layoutInCell="1" allowOverlap="1" wp14:anchorId="6467F8C4" wp14:editId="2BF26562">
            <wp:simplePos x="0" y="0"/>
            <wp:positionH relativeFrom="column">
              <wp:posOffset>2105025</wp:posOffset>
            </wp:positionH>
            <wp:positionV relativeFrom="paragraph">
              <wp:posOffset>9525</wp:posOffset>
            </wp:positionV>
            <wp:extent cx="2054938" cy="2990850"/>
            <wp:effectExtent l="0" t="0" r="2540" b="0"/>
            <wp:wrapTight wrapText="bothSides">
              <wp:wrapPolygon edited="0">
                <wp:start x="0" y="0"/>
                <wp:lineTo x="0" y="21462"/>
                <wp:lineTo x="21426" y="21462"/>
                <wp:lineTo x="2142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54938" cy="2990850"/>
                    </a:xfrm>
                    <a:prstGeom prst="rect">
                      <a:avLst/>
                    </a:prstGeom>
                  </pic:spPr>
                </pic:pic>
              </a:graphicData>
            </a:graphic>
          </wp:anchor>
        </w:drawing>
      </w:r>
      <w:r>
        <w:rPr>
          <w:noProof/>
        </w:rPr>
        <w:drawing>
          <wp:anchor distT="0" distB="0" distL="114300" distR="114300" simplePos="0" relativeHeight="251674624" behindDoc="1" locked="0" layoutInCell="1" allowOverlap="1" wp14:anchorId="14F82FC8" wp14:editId="162A3FE1">
            <wp:simplePos x="0" y="0"/>
            <wp:positionH relativeFrom="margin">
              <wp:align>left</wp:align>
            </wp:positionH>
            <wp:positionV relativeFrom="paragraph">
              <wp:posOffset>114300</wp:posOffset>
            </wp:positionV>
            <wp:extent cx="1935480" cy="2952750"/>
            <wp:effectExtent l="0" t="0" r="7620" b="0"/>
            <wp:wrapTight wrapText="bothSides">
              <wp:wrapPolygon edited="0">
                <wp:start x="0" y="0"/>
                <wp:lineTo x="0" y="21461"/>
                <wp:lineTo x="21472" y="21461"/>
                <wp:lineTo x="2147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993"/>
                    <a:stretch/>
                  </pic:blipFill>
                  <pic:spPr bwMode="auto">
                    <a:xfrm>
                      <a:off x="0" y="0"/>
                      <a:ext cx="1935480" cy="295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6C51D9" w14:textId="05B42164" w:rsidR="00E83451" w:rsidRDefault="00E83451"/>
    <w:p w14:paraId="6A71BF62" w14:textId="136BBF54" w:rsidR="00E83451" w:rsidRDefault="00E83451"/>
    <w:p w14:paraId="1D91E581" w14:textId="011E3DEA" w:rsidR="00E83451" w:rsidRDefault="00E83451"/>
    <w:p w14:paraId="0039E865" w14:textId="6A297DA2" w:rsidR="00E83451" w:rsidRDefault="00E83451"/>
    <w:p w14:paraId="18747A2C" w14:textId="477F9944" w:rsidR="00E83451" w:rsidRDefault="00E83451"/>
    <w:p w14:paraId="052790C9" w14:textId="660A11F8" w:rsidR="00E83451" w:rsidRDefault="00E83451"/>
    <w:p w14:paraId="063FF38E" w14:textId="2AA93ED6" w:rsidR="00E83451" w:rsidRDefault="00E83451"/>
    <w:p w14:paraId="6BF8C07C" w14:textId="40FD401F" w:rsidR="00E83451" w:rsidRDefault="00E83451"/>
    <w:p w14:paraId="4E91AE77" w14:textId="211BFD87" w:rsidR="00E83451" w:rsidRDefault="00E83451"/>
    <w:p w14:paraId="15AFF690" w14:textId="602F7849" w:rsidR="00E83451" w:rsidRDefault="00E83451"/>
    <w:p w14:paraId="09FA0503" w14:textId="18268162" w:rsidR="00E83451" w:rsidRDefault="00654C01">
      <w:r>
        <w:rPr>
          <w:noProof/>
        </w:rPr>
        <mc:AlternateContent>
          <mc:Choice Requires="wps">
            <w:drawing>
              <wp:anchor distT="45720" distB="45720" distL="114300" distR="114300" simplePos="0" relativeHeight="251677696" behindDoc="0" locked="0" layoutInCell="1" allowOverlap="1" wp14:anchorId="008FAA8A" wp14:editId="7A3AFF90">
                <wp:simplePos x="0" y="0"/>
                <wp:positionH relativeFrom="page">
                  <wp:posOffset>3086100</wp:posOffset>
                </wp:positionH>
                <wp:positionV relativeFrom="paragraph">
                  <wp:posOffset>10795</wp:posOffset>
                </wp:positionV>
                <wp:extent cx="2705100" cy="2421890"/>
                <wp:effectExtent l="0" t="0" r="19050" b="1651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421890"/>
                        </a:xfrm>
                        <a:prstGeom prst="rect">
                          <a:avLst/>
                        </a:prstGeom>
                        <a:solidFill>
                          <a:srgbClr val="FFFFFF"/>
                        </a:solidFill>
                        <a:ln w="9525">
                          <a:solidFill>
                            <a:srgbClr val="000000"/>
                          </a:solidFill>
                          <a:miter lim="800000"/>
                          <a:headEnd/>
                          <a:tailEnd/>
                        </a:ln>
                      </wps:spPr>
                      <wps:txbx>
                        <w:txbxContent>
                          <w:p w14:paraId="63836B08" w14:textId="77777777" w:rsidR="00162D50" w:rsidRDefault="00162D50" w:rsidP="00162D50">
                            <w:r>
                              <w:t>Image classification has now been implemented to the chatbot. This now uses images to detect what sport is being played in the image.</w:t>
                            </w:r>
                          </w:p>
                          <w:p w14:paraId="0880C24C" w14:textId="60944EEB" w:rsidR="00162D50" w:rsidRDefault="00162D50" w:rsidP="00162D50">
                            <w:r>
                              <w:t xml:space="preserve">An image with name baseball1.jpg is stored in a folder. The user asks the chatbot what is baseball1.jpg.  </w:t>
                            </w:r>
                          </w:p>
                          <w:p w14:paraId="13C1751E" w14:textId="4747F90F" w:rsidR="00162D50" w:rsidRDefault="00162D50" w:rsidP="00162D50">
                            <w:r>
                              <w:t xml:space="preserve">The chatbot then uses the pre-trained CNN model built with </w:t>
                            </w:r>
                            <w:proofErr w:type="spellStart"/>
                            <w:r>
                              <w:t>Keras</w:t>
                            </w:r>
                            <w:proofErr w:type="spellEnd"/>
                            <w:r>
                              <w:t xml:space="preserve"> and </w:t>
                            </w:r>
                            <w:proofErr w:type="spellStart"/>
                            <w:r>
                              <w:t>Tensorflow</w:t>
                            </w:r>
                            <w:proofErr w:type="spellEnd"/>
                            <w:r>
                              <w:t xml:space="preserve">. To analyse the image and give a response. </w:t>
                            </w:r>
                          </w:p>
                          <w:p w14:paraId="621D8E7B" w14:textId="06DE4B7D" w:rsidR="00162D50" w:rsidRDefault="00162D50" w:rsidP="00162D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FAA8A" id="_x0000_s1030" type="#_x0000_t202" style="position:absolute;margin-left:243pt;margin-top:.85pt;width:213pt;height:190.7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">
                <v:textbox>
                  <w:txbxContent>
                    <w:p w14:paraId="63836B08" w14:textId="77777777" w:rsidR="00162D50" w:rsidRDefault="00162D50" w:rsidP="00162D50">
                      <w:r>
                        <w:t>Image classification has now been implemented to the chatbot. This now uses images to detect what sport is being played in the image.</w:t>
                      </w:r>
                    </w:p>
                    <w:p w14:paraId="0880C24C" w14:textId="60944EEB" w:rsidR="00162D50" w:rsidRDefault="00162D50" w:rsidP="00162D50">
                      <w:r>
                        <w:t xml:space="preserve">An image with name baseball1.jpg is stored in a folder. The user asks the chatbot what is baseball1.jpg.  </w:t>
                      </w:r>
                    </w:p>
                    <w:p w14:paraId="13C1751E" w14:textId="4747F90F" w:rsidR="00162D50" w:rsidRDefault="00162D50" w:rsidP="00162D50">
                      <w:r>
                        <w:t xml:space="preserve">The chatbot then uses the pre-trained CNN model built with </w:t>
                      </w:r>
                      <w:proofErr w:type="spellStart"/>
                      <w:r>
                        <w:t>Keras</w:t>
                      </w:r>
                      <w:proofErr w:type="spellEnd"/>
                      <w:r>
                        <w:t xml:space="preserve"> and </w:t>
                      </w:r>
                      <w:proofErr w:type="spellStart"/>
                      <w:r>
                        <w:t>Tensorflow</w:t>
                      </w:r>
                      <w:proofErr w:type="spellEnd"/>
                      <w:r>
                        <w:t xml:space="preserve">. To analyse the image and give a response. </w:t>
                      </w:r>
                    </w:p>
                    <w:p w14:paraId="621D8E7B" w14:textId="06DE4B7D" w:rsidR="00162D50" w:rsidRDefault="00162D50" w:rsidP="00162D50"/>
                  </w:txbxContent>
                </v:textbox>
                <w10:wrap type="square" anchorx="page"/>
              </v:shape>
            </w:pict>
          </mc:Fallback>
        </mc:AlternateContent>
      </w:r>
      <w:r>
        <w:rPr>
          <w:noProof/>
        </w:rPr>
        <w:drawing>
          <wp:anchor distT="0" distB="0" distL="114300" distR="114300" simplePos="0" relativeHeight="251689984" behindDoc="1" locked="0" layoutInCell="1" allowOverlap="1" wp14:anchorId="6373B47C" wp14:editId="632762C9">
            <wp:simplePos x="0" y="0"/>
            <wp:positionH relativeFrom="margin">
              <wp:align>left</wp:align>
            </wp:positionH>
            <wp:positionV relativeFrom="paragraph">
              <wp:posOffset>10795</wp:posOffset>
            </wp:positionV>
            <wp:extent cx="1885950" cy="2721610"/>
            <wp:effectExtent l="0" t="0" r="0" b="2540"/>
            <wp:wrapTight wrapText="bothSides">
              <wp:wrapPolygon edited="0">
                <wp:start x="0" y="0"/>
                <wp:lineTo x="0" y="21469"/>
                <wp:lineTo x="21382" y="21469"/>
                <wp:lineTo x="2138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85950" cy="2721610"/>
                    </a:xfrm>
                    <a:prstGeom prst="rect">
                      <a:avLst/>
                    </a:prstGeom>
                  </pic:spPr>
                </pic:pic>
              </a:graphicData>
            </a:graphic>
          </wp:anchor>
        </w:drawing>
      </w:r>
    </w:p>
    <w:p w14:paraId="07D72F80" w14:textId="6545EB9C" w:rsidR="00E83451" w:rsidRDefault="00E83451"/>
    <w:p w14:paraId="466C9CA8" w14:textId="09F13D28" w:rsidR="00E83451" w:rsidRDefault="00E83451"/>
    <w:p w14:paraId="7DB92B22" w14:textId="43B8BBAD" w:rsidR="00E83451" w:rsidRDefault="00E83451"/>
    <w:p w14:paraId="2104AD4C" w14:textId="0A90F3D6" w:rsidR="00E83451" w:rsidRDefault="00E83451"/>
    <w:p w14:paraId="75E718E1" w14:textId="3DB25C29" w:rsidR="00D96E8E" w:rsidRDefault="00D96E8E"/>
    <w:p w14:paraId="7E866470" w14:textId="04C80AD6" w:rsidR="00D96E8E" w:rsidRDefault="00D96E8E"/>
    <w:p w14:paraId="095467D2" w14:textId="061F9FFC" w:rsidR="00D96E8E" w:rsidRDefault="00D96E8E"/>
    <w:p w14:paraId="06493EF9" w14:textId="43018151" w:rsidR="00D96E8E" w:rsidRDefault="00D96E8E"/>
    <w:p w14:paraId="2BCAD65F" w14:textId="1F8EBB1A" w:rsidR="00D96E8E" w:rsidRDefault="00D96E8E"/>
    <w:p w14:paraId="1436F33A" w14:textId="465F2B33" w:rsidR="00BC45FD" w:rsidRPr="00654C01" w:rsidRDefault="00C40BED">
      <w:pPr>
        <w:rPr>
          <w:b/>
          <w:bCs/>
        </w:rPr>
      </w:pPr>
      <w:r>
        <w:rPr>
          <w:noProof/>
        </w:rPr>
        <w:lastRenderedPageBreak/>
        <mc:AlternateContent>
          <mc:Choice Requires="wps">
            <w:drawing>
              <wp:anchor distT="45720" distB="45720" distL="114300" distR="114300" simplePos="0" relativeHeight="251687936" behindDoc="1" locked="0" layoutInCell="1" allowOverlap="1" wp14:anchorId="7A6EE667" wp14:editId="044D22D5">
                <wp:simplePos x="0" y="0"/>
                <wp:positionH relativeFrom="margin">
                  <wp:posOffset>19050</wp:posOffset>
                </wp:positionH>
                <wp:positionV relativeFrom="paragraph">
                  <wp:posOffset>6402705</wp:posOffset>
                </wp:positionV>
                <wp:extent cx="5867400" cy="2438400"/>
                <wp:effectExtent l="0" t="0" r="19050" b="19050"/>
                <wp:wrapTight wrapText="bothSides">
                  <wp:wrapPolygon edited="0">
                    <wp:start x="0" y="0"/>
                    <wp:lineTo x="0" y="21600"/>
                    <wp:lineTo x="21600" y="21600"/>
                    <wp:lineTo x="21600"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438400"/>
                        </a:xfrm>
                        <a:prstGeom prst="rect">
                          <a:avLst/>
                        </a:prstGeom>
                        <a:solidFill>
                          <a:srgbClr val="FFFFFF"/>
                        </a:solidFill>
                        <a:ln w="9525">
                          <a:solidFill>
                            <a:srgbClr val="000000"/>
                          </a:solidFill>
                          <a:miter lim="800000"/>
                          <a:headEnd/>
                          <a:tailEnd/>
                        </a:ln>
                      </wps:spPr>
                      <wps:txbx>
                        <w:txbxContent>
                          <w:p w14:paraId="781CE87B" w14:textId="4751EE4B" w:rsidR="00E83F4F" w:rsidRDefault="00E83F4F" w:rsidP="00E83F4F">
                            <w:pPr>
                              <w:jc w:val="both"/>
                            </w:pPr>
                            <w:r>
                              <w:t xml:space="preserve">Toy world reasoning has been implemented into the chatbot now. Using NLTK library and grammar file. Some questions that were in the text files have now been removed. As this new functionality acts </w:t>
                            </w:r>
                            <w:r w:rsidR="00750928">
                              <w:t>like</w:t>
                            </w:r>
                            <w:r>
                              <w:t xml:space="preserve"> that but smartly. </w:t>
                            </w:r>
                          </w:p>
                          <w:p w14:paraId="080FB16B" w14:textId="12EB6630" w:rsidR="00E83F4F" w:rsidRDefault="00E83F4F" w:rsidP="00E83F4F">
                            <w:pPr>
                              <w:jc w:val="both"/>
                            </w:pPr>
                            <w:r>
                              <w:t xml:space="preserve">Here, I have stored x in y and then displayed it with following answers. As shown above. For example, </w:t>
                            </w:r>
                            <w:r w:rsidR="00750928">
                              <w:t>Nikes</w:t>
                            </w:r>
                            <w:r>
                              <w:t xml:space="preserve"> make trainers (x in y).</w:t>
                            </w:r>
                          </w:p>
                          <w:p w14:paraId="5D161DBA" w14:textId="23B094B3" w:rsidR="00E83F4F" w:rsidRDefault="00E83F4F" w:rsidP="00E83F4F">
                            <w:pPr>
                              <w:jc w:val="both"/>
                            </w:pPr>
                            <w:r>
                              <w:t xml:space="preserve">The confirming </w:t>
                            </w:r>
                            <w:r w:rsidR="00750928">
                              <w:t>Nike</w:t>
                            </w:r>
                            <w:r>
                              <w:t xml:space="preserve"> makes trainers (are any x in y?)</w:t>
                            </w:r>
                          </w:p>
                          <w:p w14:paraId="347F49D4" w14:textId="29025D9A" w:rsidR="00E83F4F" w:rsidRDefault="00E83F4F" w:rsidP="00E83F4F">
                            <w:pPr>
                              <w:jc w:val="both"/>
                            </w:pPr>
                            <w:r>
                              <w:t xml:space="preserve">Then confirming </w:t>
                            </w:r>
                            <w:r w:rsidR="00750928">
                              <w:t>Nike</w:t>
                            </w:r>
                            <w:r>
                              <w:t xml:space="preserve"> specialised in trainers (are all x in y?)</w:t>
                            </w:r>
                          </w:p>
                          <w:p w14:paraId="12401B04" w14:textId="33CD4F31" w:rsidR="00E83F4F" w:rsidRDefault="00E83F4F" w:rsidP="00E83F4F">
                            <w:pPr>
                              <w:jc w:val="both"/>
                            </w:pPr>
                            <w:r>
                              <w:t>Lastly, it asks what brands make trainers (what is in y?)</w:t>
                            </w:r>
                          </w:p>
                          <w:p w14:paraId="6663E011" w14:textId="1290C1D8" w:rsidR="00E83F4F" w:rsidRDefault="00E83F4F" w:rsidP="00E83F4F">
                            <w:pPr>
                              <w:jc w:val="both"/>
                            </w:pPr>
                            <w:r>
                              <w:t xml:space="preserve">Some complex examples can also be seen above on the left. </w:t>
                            </w:r>
                          </w:p>
                          <w:p w14:paraId="4059297E" w14:textId="77777777" w:rsidR="00E83F4F" w:rsidRDefault="00E83F4F" w:rsidP="00E83F4F">
                            <w:pPr>
                              <w:jc w:val="both"/>
                            </w:pPr>
                          </w:p>
                          <w:p w14:paraId="379993BA" w14:textId="77777777" w:rsidR="00E83F4F" w:rsidRDefault="00E83F4F" w:rsidP="00E83F4F">
                            <w:pPr>
                              <w:jc w:val="both"/>
                            </w:pPr>
                          </w:p>
                          <w:p w14:paraId="19C50EF4" w14:textId="77777777" w:rsidR="00E83F4F" w:rsidRDefault="00E83F4F" w:rsidP="00E83F4F">
                            <w:pPr>
                              <w:jc w:val="both"/>
                            </w:pPr>
                          </w:p>
                          <w:p w14:paraId="37DB6BF3" w14:textId="77777777" w:rsidR="00E83F4F" w:rsidRDefault="00E83F4F" w:rsidP="00E83F4F">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EE667" id="_x0000_t202" coordsize="21600,21600" o:spt="202" path="m,l,21600r21600,l21600,xe">
                <v:stroke joinstyle="miter"/>
                <v:path gradientshapeok="t" o:connecttype="rect"/>
              </v:shapetype>
              <v:shape id="_x0000_s1031" type="#_x0000_t202" style="position:absolute;margin-left:1.5pt;margin-top:504.15pt;width:462pt;height:192pt;z-index:-251628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">
                <v:textbox>
                  <w:txbxContent>
                    <w:p w14:paraId="781CE87B" w14:textId="4751EE4B" w:rsidR="00E83F4F" w:rsidRDefault="00E83F4F" w:rsidP="00E83F4F">
                      <w:pPr>
                        <w:jc w:val="both"/>
                      </w:pPr>
                      <w:r>
                        <w:t xml:space="preserve">Toy world reasoning has been implemented into the chatbot now. Using NLTK library and grammar file. Some questions that were in the text files have now been removed. As this new functionality acts </w:t>
                      </w:r>
                      <w:r w:rsidR="00750928">
                        <w:t>like</w:t>
                      </w:r>
                      <w:r>
                        <w:t xml:space="preserve"> that but smartly. </w:t>
                      </w:r>
                    </w:p>
                    <w:p w14:paraId="080FB16B" w14:textId="12EB6630" w:rsidR="00E83F4F" w:rsidRDefault="00E83F4F" w:rsidP="00E83F4F">
                      <w:pPr>
                        <w:jc w:val="both"/>
                      </w:pPr>
                      <w:r>
                        <w:t xml:space="preserve">Here, I have stored x in y and then displayed it with following answers. As shown above. For example, </w:t>
                      </w:r>
                      <w:r w:rsidR="00750928">
                        <w:t>Nikes</w:t>
                      </w:r>
                      <w:r>
                        <w:t xml:space="preserve"> make trainers (x in y).</w:t>
                      </w:r>
                    </w:p>
                    <w:p w14:paraId="5D161DBA" w14:textId="23B094B3" w:rsidR="00E83F4F" w:rsidRDefault="00E83F4F" w:rsidP="00E83F4F">
                      <w:pPr>
                        <w:jc w:val="both"/>
                      </w:pPr>
                      <w:r>
                        <w:t xml:space="preserve">The confirming </w:t>
                      </w:r>
                      <w:r w:rsidR="00750928">
                        <w:t>Nike</w:t>
                      </w:r>
                      <w:r>
                        <w:t xml:space="preserve"> makes trainers (are any x in y?)</w:t>
                      </w:r>
                    </w:p>
                    <w:p w14:paraId="347F49D4" w14:textId="29025D9A" w:rsidR="00E83F4F" w:rsidRDefault="00E83F4F" w:rsidP="00E83F4F">
                      <w:pPr>
                        <w:jc w:val="both"/>
                      </w:pPr>
                      <w:r>
                        <w:t xml:space="preserve">Then confirming </w:t>
                      </w:r>
                      <w:r w:rsidR="00750928">
                        <w:t>Nike</w:t>
                      </w:r>
                      <w:r>
                        <w:t xml:space="preserve"> specialised in trainers (are all x in y?)</w:t>
                      </w:r>
                    </w:p>
                    <w:p w14:paraId="12401B04" w14:textId="33CD4F31" w:rsidR="00E83F4F" w:rsidRDefault="00E83F4F" w:rsidP="00E83F4F">
                      <w:pPr>
                        <w:jc w:val="both"/>
                      </w:pPr>
                      <w:r>
                        <w:t>Lastly, it asks what brands make trainers (what is in y?)</w:t>
                      </w:r>
                    </w:p>
                    <w:p w14:paraId="6663E011" w14:textId="1290C1D8" w:rsidR="00E83F4F" w:rsidRDefault="00E83F4F" w:rsidP="00E83F4F">
                      <w:pPr>
                        <w:jc w:val="both"/>
                      </w:pPr>
                      <w:r>
                        <w:t xml:space="preserve">Some complex examples can also be seen above on the left. </w:t>
                      </w:r>
                    </w:p>
                    <w:p w14:paraId="4059297E" w14:textId="77777777" w:rsidR="00E83F4F" w:rsidRDefault="00E83F4F" w:rsidP="00E83F4F">
                      <w:pPr>
                        <w:jc w:val="both"/>
                      </w:pPr>
                    </w:p>
                    <w:p w14:paraId="379993BA" w14:textId="77777777" w:rsidR="00E83F4F" w:rsidRDefault="00E83F4F" w:rsidP="00E83F4F">
                      <w:pPr>
                        <w:jc w:val="both"/>
                      </w:pPr>
                    </w:p>
                    <w:p w14:paraId="19C50EF4" w14:textId="77777777" w:rsidR="00E83F4F" w:rsidRDefault="00E83F4F" w:rsidP="00E83F4F">
                      <w:pPr>
                        <w:jc w:val="both"/>
                      </w:pPr>
                    </w:p>
                    <w:p w14:paraId="37DB6BF3" w14:textId="77777777" w:rsidR="00E83F4F" w:rsidRDefault="00E83F4F" w:rsidP="00E83F4F">
                      <w:pPr>
                        <w:jc w:val="both"/>
                      </w:pPr>
                    </w:p>
                  </w:txbxContent>
                </v:textbox>
                <w10:wrap type="tight" anchorx="margin"/>
              </v:shape>
            </w:pict>
          </mc:Fallback>
        </mc:AlternateContent>
      </w:r>
      <w:r w:rsidRPr="00654C01">
        <w:rPr>
          <w:b/>
          <w:bCs/>
          <w:noProof/>
        </w:rPr>
        <w:drawing>
          <wp:anchor distT="0" distB="0" distL="114300" distR="114300" simplePos="0" relativeHeight="251685888" behindDoc="1" locked="0" layoutInCell="1" allowOverlap="1" wp14:anchorId="404118B0" wp14:editId="2262AC12">
            <wp:simplePos x="0" y="0"/>
            <wp:positionH relativeFrom="column">
              <wp:posOffset>4052570</wp:posOffset>
            </wp:positionH>
            <wp:positionV relativeFrom="paragraph">
              <wp:posOffset>3348355</wp:posOffset>
            </wp:positionV>
            <wp:extent cx="1981200" cy="2854325"/>
            <wp:effectExtent l="0" t="0" r="0" b="3175"/>
            <wp:wrapTight wrapText="bothSides">
              <wp:wrapPolygon edited="0">
                <wp:start x="0" y="0"/>
                <wp:lineTo x="0" y="21480"/>
                <wp:lineTo x="21392" y="21480"/>
                <wp:lineTo x="2139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1200" cy="2854325"/>
                    </a:xfrm>
                    <a:prstGeom prst="rect">
                      <a:avLst/>
                    </a:prstGeom>
                  </pic:spPr>
                </pic:pic>
              </a:graphicData>
            </a:graphic>
            <wp14:sizeRelH relativeFrom="margin">
              <wp14:pctWidth>0</wp14:pctWidth>
            </wp14:sizeRelH>
            <wp14:sizeRelV relativeFrom="margin">
              <wp14:pctHeight>0</wp14:pctHeight>
            </wp14:sizeRelV>
          </wp:anchor>
        </w:drawing>
      </w:r>
      <w:r w:rsidRPr="00654C01">
        <w:rPr>
          <w:b/>
          <w:bCs/>
          <w:noProof/>
        </w:rPr>
        <w:drawing>
          <wp:anchor distT="0" distB="0" distL="114300" distR="114300" simplePos="0" relativeHeight="251684864" behindDoc="1" locked="0" layoutInCell="1" allowOverlap="1" wp14:anchorId="003FBB68" wp14:editId="0C156474">
            <wp:simplePos x="0" y="0"/>
            <wp:positionH relativeFrom="margin">
              <wp:posOffset>2065020</wp:posOffset>
            </wp:positionH>
            <wp:positionV relativeFrom="paragraph">
              <wp:posOffset>3335655</wp:posOffset>
            </wp:positionV>
            <wp:extent cx="2133600" cy="3007360"/>
            <wp:effectExtent l="0" t="0" r="0" b="2540"/>
            <wp:wrapTight wrapText="bothSides">
              <wp:wrapPolygon edited="0">
                <wp:start x="0" y="0"/>
                <wp:lineTo x="0" y="21481"/>
                <wp:lineTo x="21407" y="21481"/>
                <wp:lineTo x="2140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33600" cy="3007360"/>
                    </a:xfrm>
                    <a:prstGeom prst="rect">
                      <a:avLst/>
                    </a:prstGeom>
                  </pic:spPr>
                </pic:pic>
              </a:graphicData>
            </a:graphic>
            <wp14:sizeRelH relativeFrom="margin">
              <wp14:pctWidth>0</wp14:pctWidth>
            </wp14:sizeRelH>
            <wp14:sizeRelV relativeFrom="margin">
              <wp14:pctHeight>0</wp14:pctHeight>
            </wp14:sizeRelV>
          </wp:anchor>
        </w:drawing>
      </w:r>
      <w:r w:rsidR="00654C01" w:rsidRPr="00654C01">
        <w:rPr>
          <w:b/>
          <w:bCs/>
          <w:noProof/>
        </w:rPr>
        <w:drawing>
          <wp:anchor distT="0" distB="0" distL="114300" distR="114300" simplePos="0" relativeHeight="251680768" behindDoc="1" locked="0" layoutInCell="1" allowOverlap="1" wp14:anchorId="41245396" wp14:editId="18B2A1A8">
            <wp:simplePos x="0" y="0"/>
            <wp:positionH relativeFrom="column">
              <wp:posOffset>2105025</wp:posOffset>
            </wp:positionH>
            <wp:positionV relativeFrom="paragraph">
              <wp:posOffset>342900</wp:posOffset>
            </wp:positionV>
            <wp:extent cx="1947545" cy="2828925"/>
            <wp:effectExtent l="0" t="0" r="0" b="9525"/>
            <wp:wrapTight wrapText="bothSides">
              <wp:wrapPolygon edited="0">
                <wp:start x="0" y="0"/>
                <wp:lineTo x="0" y="21527"/>
                <wp:lineTo x="21339" y="21527"/>
                <wp:lineTo x="2133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47545" cy="2828925"/>
                    </a:xfrm>
                    <a:prstGeom prst="rect">
                      <a:avLst/>
                    </a:prstGeom>
                  </pic:spPr>
                </pic:pic>
              </a:graphicData>
            </a:graphic>
          </wp:anchor>
        </w:drawing>
      </w:r>
      <w:r w:rsidR="00654C01" w:rsidRPr="00654C01">
        <w:rPr>
          <w:b/>
          <w:bCs/>
          <w:noProof/>
        </w:rPr>
        <w:drawing>
          <wp:anchor distT="0" distB="0" distL="114300" distR="114300" simplePos="0" relativeHeight="251679744" behindDoc="1" locked="0" layoutInCell="1" allowOverlap="1" wp14:anchorId="741D14FF" wp14:editId="44FBAFDE">
            <wp:simplePos x="0" y="0"/>
            <wp:positionH relativeFrom="column">
              <wp:posOffset>4093845</wp:posOffset>
            </wp:positionH>
            <wp:positionV relativeFrom="paragraph">
              <wp:posOffset>342900</wp:posOffset>
            </wp:positionV>
            <wp:extent cx="1930400" cy="2886075"/>
            <wp:effectExtent l="0" t="0" r="0" b="9525"/>
            <wp:wrapTight wrapText="bothSides">
              <wp:wrapPolygon edited="0">
                <wp:start x="0" y="0"/>
                <wp:lineTo x="0" y="21529"/>
                <wp:lineTo x="21316" y="21529"/>
                <wp:lineTo x="2131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30400" cy="2886075"/>
                    </a:xfrm>
                    <a:prstGeom prst="rect">
                      <a:avLst/>
                    </a:prstGeom>
                  </pic:spPr>
                </pic:pic>
              </a:graphicData>
            </a:graphic>
          </wp:anchor>
        </w:drawing>
      </w:r>
      <w:r w:rsidR="00654C01" w:rsidRPr="00654C01">
        <w:rPr>
          <w:b/>
          <w:bCs/>
          <w:noProof/>
        </w:rPr>
        <w:drawing>
          <wp:anchor distT="0" distB="0" distL="114300" distR="114300" simplePos="0" relativeHeight="251678720" behindDoc="1" locked="0" layoutInCell="1" allowOverlap="1" wp14:anchorId="4FAE0A1D" wp14:editId="1D0E7328">
            <wp:simplePos x="0" y="0"/>
            <wp:positionH relativeFrom="margin">
              <wp:align>left</wp:align>
            </wp:positionH>
            <wp:positionV relativeFrom="paragraph">
              <wp:posOffset>3435985</wp:posOffset>
            </wp:positionV>
            <wp:extent cx="2051685" cy="2762250"/>
            <wp:effectExtent l="0" t="0" r="5715" b="0"/>
            <wp:wrapTight wrapText="bothSides">
              <wp:wrapPolygon edited="0">
                <wp:start x="0" y="0"/>
                <wp:lineTo x="0" y="21451"/>
                <wp:lineTo x="21460" y="21451"/>
                <wp:lineTo x="2146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51685" cy="2762250"/>
                    </a:xfrm>
                    <a:prstGeom prst="rect">
                      <a:avLst/>
                    </a:prstGeom>
                  </pic:spPr>
                </pic:pic>
              </a:graphicData>
            </a:graphic>
            <wp14:sizeRelV relativeFrom="margin">
              <wp14:pctHeight>0</wp14:pctHeight>
            </wp14:sizeRelV>
          </wp:anchor>
        </w:drawing>
      </w:r>
      <w:r w:rsidR="00654C01" w:rsidRPr="00654C01">
        <w:rPr>
          <w:b/>
          <w:bCs/>
          <w:noProof/>
        </w:rPr>
        <w:drawing>
          <wp:anchor distT="0" distB="0" distL="114300" distR="114300" simplePos="0" relativeHeight="251681792" behindDoc="1" locked="0" layoutInCell="1" allowOverlap="1" wp14:anchorId="74B0A69E" wp14:editId="68F4FB38">
            <wp:simplePos x="0" y="0"/>
            <wp:positionH relativeFrom="margin">
              <wp:posOffset>32385</wp:posOffset>
            </wp:positionH>
            <wp:positionV relativeFrom="paragraph">
              <wp:posOffset>419100</wp:posOffset>
            </wp:positionV>
            <wp:extent cx="1996440" cy="2876550"/>
            <wp:effectExtent l="0" t="0" r="3810" b="0"/>
            <wp:wrapTight wrapText="bothSides">
              <wp:wrapPolygon edited="0">
                <wp:start x="0" y="0"/>
                <wp:lineTo x="0" y="21457"/>
                <wp:lineTo x="21435" y="21457"/>
                <wp:lineTo x="2143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996440" cy="2876550"/>
                    </a:xfrm>
                    <a:prstGeom prst="rect">
                      <a:avLst/>
                    </a:prstGeom>
                  </pic:spPr>
                </pic:pic>
              </a:graphicData>
            </a:graphic>
          </wp:anchor>
        </w:drawing>
      </w:r>
      <w:r w:rsidR="00654C01" w:rsidRPr="00654C01">
        <w:rPr>
          <w:b/>
          <w:bCs/>
        </w:rPr>
        <w:t>Toy World Reasoning System</w:t>
      </w:r>
    </w:p>
    <w:p w14:paraId="3EFC52CA" w14:textId="012E7661" w:rsidR="00C40BED" w:rsidRDefault="00C40BED">
      <w:pPr>
        <w:rPr>
          <w:b/>
          <w:bCs/>
        </w:rPr>
      </w:pPr>
      <w:r w:rsidRPr="00543007">
        <w:rPr>
          <w:b/>
          <w:bCs/>
        </w:rPr>
        <w:lastRenderedPageBreak/>
        <w:t xml:space="preserve">Reinforcement Learning with </w:t>
      </w:r>
      <w:proofErr w:type="spellStart"/>
      <w:r w:rsidRPr="00543007">
        <w:rPr>
          <w:b/>
          <w:bCs/>
        </w:rPr>
        <w:t>OpenAI</w:t>
      </w:r>
      <w:proofErr w:type="spellEnd"/>
    </w:p>
    <w:p w14:paraId="28ABCE96" w14:textId="6EEE7CAB" w:rsidR="00543007" w:rsidRPr="00543007" w:rsidRDefault="00543007">
      <w:r>
        <w:t xml:space="preserve">After implementing the feature in </w:t>
      </w:r>
      <w:bookmarkStart w:id="0" w:name="_GoBack"/>
      <w:bookmarkEnd w:id="0"/>
      <w:r w:rsidR="00462AA0">
        <w:t xml:space="preserve">a </w:t>
      </w:r>
      <w:r>
        <w:t xml:space="preserve">chatbot, after the user enters, where is my delivery.  It should show the user where the driver has picked the parcel up and when they are dropping it. </w:t>
      </w:r>
    </w:p>
    <w:p w14:paraId="375096CB" w14:textId="507BB6BB" w:rsidR="00C40BED" w:rsidRDefault="00543007">
      <w:r>
        <w:rPr>
          <w:noProof/>
        </w:rPr>
        <w:drawing>
          <wp:anchor distT="0" distB="0" distL="114300" distR="114300" simplePos="0" relativeHeight="251691008" behindDoc="1" locked="0" layoutInCell="1" allowOverlap="1" wp14:anchorId="529CC03F" wp14:editId="5B0AA1B0">
            <wp:simplePos x="0" y="0"/>
            <wp:positionH relativeFrom="margin">
              <wp:align>left</wp:align>
            </wp:positionH>
            <wp:positionV relativeFrom="paragraph">
              <wp:posOffset>6985</wp:posOffset>
            </wp:positionV>
            <wp:extent cx="2886075" cy="990600"/>
            <wp:effectExtent l="0" t="0" r="9525" b="0"/>
            <wp:wrapTight wrapText="bothSides">
              <wp:wrapPolygon edited="0">
                <wp:start x="0" y="0"/>
                <wp:lineTo x="0" y="21185"/>
                <wp:lineTo x="21529" y="21185"/>
                <wp:lineTo x="2152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t="70000" r="2885" b="4634"/>
                    <a:stretch/>
                  </pic:blipFill>
                  <pic:spPr bwMode="auto">
                    <a:xfrm>
                      <a:off x="0" y="0"/>
                      <a:ext cx="2886075" cy="99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0BED">
        <w:rPr>
          <w:noProof/>
        </w:rPr>
        <w:drawing>
          <wp:anchor distT="0" distB="0" distL="114300" distR="114300" simplePos="0" relativeHeight="251693056" behindDoc="1" locked="0" layoutInCell="1" allowOverlap="1" wp14:anchorId="20012DFA" wp14:editId="0F834CAF">
            <wp:simplePos x="0" y="0"/>
            <wp:positionH relativeFrom="column">
              <wp:posOffset>4191000</wp:posOffset>
            </wp:positionH>
            <wp:positionV relativeFrom="paragraph">
              <wp:posOffset>19050</wp:posOffset>
            </wp:positionV>
            <wp:extent cx="1038225" cy="5962650"/>
            <wp:effectExtent l="0" t="0" r="9525" b="0"/>
            <wp:wrapTight wrapText="bothSides">
              <wp:wrapPolygon edited="0">
                <wp:start x="0" y="0"/>
                <wp:lineTo x="0" y="21531"/>
                <wp:lineTo x="21402" y="21531"/>
                <wp:lineTo x="2140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038225" cy="5962650"/>
                    </a:xfrm>
                    <a:prstGeom prst="rect">
                      <a:avLst/>
                    </a:prstGeom>
                  </pic:spPr>
                </pic:pic>
              </a:graphicData>
            </a:graphic>
          </wp:anchor>
        </w:drawing>
      </w:r>
      <w:r w:rsidR="00C40BED">
        <w:rPr>
          <w:noProof/>
        </w:rPr>
        <w:drawing>
          <wp:anchor distT="0" distB="0" distL="114300" distR="114300" simplePos="0" relativeHeight="251692032" behindDoc="1" locked="0" layoutInCell="1" allowOverlap="1" wp14:anchorId="1D0ECCC7" wp14:editId="36401D68">
            <wp:simplePos x="0" y="0"/>
            <wp:positionH relativeFrom="column">
              <wp:posOffset>3009900</wp:posOffset>
            </wp:positionH>
            <wp:positionV relativeFrom="paragraph">
              <wp:posOffset>9525</wp:posOffset>
            </wp:positionV>
            <wp:extent cx="1162050" cy="5934075"/>
            <wp:effectExtent l="0" t="0" r="0" b="9525"/>
            <wp:wrapTight wrapText="bothSides">
              <wp:wrapPolygon edited="0">
                <wp:start x="0" y="0"/>
                <wp:lineTo x="0" y="21565"/>
                <wp:lineTo x="21246" y="21565"/>
                <wp:lineTo x="21246"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162050" cy="5934075"/>
                    </a:xfrm>
                    <a:prstGeom prst="rect">
                      <a:avLst/>
                    </a:prstGeom>
                  </pic:spPr>
                </pic:pic>
              </a:graphicData>
            </a:graphic>
          </wp:anchor>
        </w:drawing>
      </w:r>
    </w:p>
    <w:p w14:paraId="131E6229" w14:textId="2B85772A" w:rsidR="00543007" w:rsidRDefault="00543007">
      <w:pPr>
        <w:rPr>
          <w:noProof/>
        </w:rPr>
      </w:pPr>
    </w:p>
    <w:p w14:paraId="4C41F2E5" w14:textId="3A3953E2" w:rsidR="00C40BED" w:rsidRDefault="0014386C">
      <w:r>
        <w:rPr>
          <w:noProof/>
        </w:rPr>
        <w:drawing>
          <wp:anchor distT="0" distB="0" distL="114300" distR="114300" simplePos="0" relativeHeight="251696128" behindDoc="1" locked="0" layoutInCell="1" allowOverlap="1" wp14:anchorId="62F160A7" wp14:editId="5617C507">
            <wp:simplePos x="0" y="0"/>
            <wp:positionH relativeFrom="margin">
              <wp:align>left</wp:align>
            </wp:positionH>
            <wp:positionV relativeFrom="paragraph">
              <wp:posOffset>4845685</wp:posOffset>
            </wp:positionV>
            <wp:extent cx="1095375" cy="2085975"/>
            <wp:effectExtent l="0" t="0" r="9525" b="9525"/>
            <wp:wrapTight wrapText="bothSides">
              <wp:wrapPolygon edited="0">
                <wp:start x="0" y="0"/>
                <wp:lineTo x="0" y="21501"/>
                <wp:lineTo x="21412" y="21501"/>
                <wp:lineTo x="21412"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095375" cy="2085975"/>
                    </a:xfrm>
                    <a:prstGeom prst="rect">
                      <a:avLst/>
                    </a:prstGeom>
                  </pic:spPr>
                </pic:pic>
              </a:graphicData>
            </a:graphic>
          </wp:anchor>
        </w:drawing>
      </w:r>
      <w:r w:rsidR="00543007">
        <w:rPr>
          <w:noProof/>
        </w:rPr>
        <mc:AlternateContent>
          <mc:Choice Requires="wps">
            <w:drawing>
              <wp:anchor distT="45720" distB="45720" distL="114300" distR="114300" simplePos="0" relativeHeight="251695104" behindDoc="0" locked="0" layoutInCell="1" allowOverlap="1" wp14:anchorId="1C8DB098" wp14:editId="76FC4B0B">
                <wp:simplePos x="0" y="0"/>
                <wp:positionH relativeFrom="margin">
                  <wp:align>left</wp:align>
                </wp:positionH>
                <wp:positionV relativeFrom="paragraph">
                  <wp:posOffset>588645</wp:posOffset>
                </wp:positionV>
                <wp:extent cx="2705100" cy="4171950"/>
                <wp:effectExtent l="0" t="0" r="19050" b="190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4171950"/>
                        </a:xfrm>
                        <a:prstGeom prst="rect">
                          <a:avLst/>
                        </a:prstGeom>
                        <a:solidFill>
                          <a:srgbClr val="FFFFFF"/>
                        </a:solidFill>
                        <a:ln w="9525">
                          <a:solidFill>
                            <a:srgbClr val="000000"/>
                          </a:solidFill>
                          <a:miter lim="800000"/>
                          <a:headEnd/>
                          <a:tailEnd/>
                        </a:ln>
                      </wps:spPr>
                      <wps:txbx>
                        <w:txbxContent>
                          <w:p w14:paraId="5859E316" w14:textId="5CEF2613" w:rsidR="00543007" w:rsidRDefault="00543007" w:rsidP="00543007">
                            <w:r>
                              <w:t xml:space="preserve">The Reinforcement Learning module has now been added to the chatbot. The deep q network creates a model to allow for each shoe deliver to the user. It helps the user see where their parcel is and when it will come to them. </w:t>
                            </w:r>
                            <w:r>
                              <w:br/>
                            </w:r>
                            <w:r>
                              <w:br/>
                              <w:t xml:space="preserve">Above you can see that each delivery has </w:t>
                            </w:r>
                            <w:r w:rsidR="0014386C">
                              <w:t>several</w:t>
                            </w:r>
                            <w:r>
                              <w:t xml:space="preserve"> steps, which is the direction they move into until they reach the drop of destination. After dropping off a parcel they will either get reward or </w:t>
                            </w:r>
                            <w:r w:rsidR="0014386C">
                              <w:t>lose points from the reward. As you can see below after the last step of the 99</w:t>
                            </w:r>
                            <w:r w:rsidR="0014386C" w:rsidRPr="0014386C">
                              <w:rPr>
                                <w:vertAlign w:val="superscript"/>
                              </w:rPr>
                              <w:t>th</w:t>
                            </w:r>
                            <w:r w:rsidR="0014386C">
                              <w:t xml:space="preserve"> delivery the open AI module gained 20 points. </w:t>
                            </w:r>
                          </w:p>
                          <w:p w14:paraId="5D94981E" w14:textId="65A80ABB" w:rsidR="0014386C" w:rsidRDefault="0014386C" w:rsidP="00543007">
                            <w:r>
                              <w:t xml:space="preserve">Apart from that it is visible that green is the position of the driver. The lines represent a wall so the driver must not pass through there. It needs to go in either direction to reach their destination. And yellow is when the parcel is dropped off. </w:t>
                            </w:r>
                          </w:p>
                          <w:p w14:paraId="0B699BA3" w14:textId="77777777" w:rsidR="00543007" w:rsidRDefault="00543007" w:rsidP="005430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DB098" id="_x0000_s1032" type="#_x0000_t202" style="position:absolute;margin-left:0;margin-top:46.35pt;width:213pt;height:328.5pt;z-index:2516951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">
                <v:textbox>
                  <w:txbxContent>
                    <w:p w14:paraId="5859E316" w14:textId="5CEF2613" w:rsidR="00543007" w:rsidRDefault="00543007" w:rsidP="00543007">
                      <w:r>
                        <w:t xml:space="preserve">The Reinforcement Learning module has now been added to the chatbot. The deep q network creates a model to allow for each shoe deliver to the user. It helps the user see where their parcel is and when it will come to them. </w:t>
                      </w:r>
                      <w:r>
                        <w:br/>
                      </w:r>
                      <w:r>
                        <w:br/>
                        <w:t xml:space="preserve">Above you can see that each delivery has </w:t>
                      </w:r>
                      <w:r w:rsidR="0014386C">
                        <w:t>several</w:t>
                      </w:r>
                      <w:r>
                        <w:t xml:space="preserve"> steps, which is the direction they move into until they reach the drop of destination. After dropping off a parcel they will either get reward or </w:t>
                      </w:r>
                      <w:r w:rsidR="0014386C">
                        <w:t>lose points from the reward. As you can see below after the last step of the 99</w:t>
                      </w:r>
                      <w:r w:rsidR="0014386C" w:rsidRPr="0014386C">
                        <w:rPr>
                          <w:vertAlign w:val="superscript"/>
                        </w:rPr>
                        <w:t>th</w:t>
                      </w:r>
                      <w:r w:rsidR="0014386C">
                        <w:t xml:space="preserve"> delivery the open AI module gained 20 points. </w:t>
                      </w:r>
                    </w:p>
                    <w:p w14:paraId="5D94981E" w14:textId="65A80ABB" w:rsidR="0014386C" w:rsidRDefault="0014386C" w:rsidP="00543007">
                      <w:r>
                        <w:t xml:space="preserve">Apart from that it is visible that green is the position of the driver. The lines represent a wall so the driver must not pass through there. It needs to go in either direction to reach their destination. And yellow is when the parcel is dropped off. </w:t>
                      </w:r>
                    </w:p>
                    <w:p w14:paraId="0B699BA3" w14:textId="77777777" w:rsidR="00543007" w:rsidRDefault="00543007" w:rsidP="00543007"/>
                  </w:txbxContent>
                </v:textbox>
                <w10:wrap type="square" anchorx="margin"/>
              </v:shape>
            </w:pict>
          </mc:Fallback>
        </mc:AlternateContent>
      </w:r>
      <w:r w:rsidR="00C40BED">
        <w:br w:type="page"/>
      </w:r>
    </w:p>
    <w:p w14:paraId="5DD799AF" w14:textId="6A63C462" w:rsidR="00BC45FD" w:rsidRPr="009F348C" w:rsidRDefault="000773C9">
      <w:pPr>
        <w:rPr>
          <w:b/>
          <w:bCs/>
        </w:rPr>
      </w:pPr>
      <w:r w:rsidRPr="009F348C">
        <w:rPr>
          <w:b/>
          <w:bCs/>
          <w:noProof/>
        </w:rPr>
        <w:lastRenderedPageBreak/>
        <w:drawing>
          <wp:anchor distT="0" distB="0" distL="114300" distR="114300" simplePos="0" relativeHeight="251698176" behindDoc="1" locked="0" layoutInCell="1" allowOverlap="1" wp14:anchorId="53C2538A" wp14:editId="31BFA806">
            <wp:simplePos x="0" y="0"/>
            <wp:positionH relativeFrom="margin">
              <wp:align>left</wp:align>
            </wp:positionH>
            <wp:positionV relativeFrom="paragraph">
              <wp:posOffset>266700</wp:posOffset>
            </wp:positionV>
            <wp:extent cx="2876550" cy="4200525"/>
            <wp:effectExtent l="0" t="0" r="0" b="9525"/>
            <wp:wrapTight wrapText="bothSides">
              <wp:wrapPolygon edited="0">
                <wp:start x="0" y="0"/>
                <wp:lineTo x="0" y="21551"/>
                <wp:lineTo x="21457" y="21551"/>
                <wp:lineTo x="21457"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6550" cy="4200525"/>
                    </a:xfrm>
                    <a:prstGeom prst="rect">
                      <a:avLst/>
                    </a:prstGeom>
                  </pic:spPr>
                </pic:pic>
              </a:graphicData>
            </a:graphic>
          </wp:anchor>
        </w:drawing>
      </w:r>
      <w:r w:rsidRPr="009F348C">
        <w:rPr>
          <w:b/>
          <w:bCs/>
          <w:noProof/>
        </w:rPr>
        <w:drawing>
          <wp:anchor distT="0" distB="0" distL="114300" distR="114300" simplePos="0" relativeHeight="251697152" behindDoc="1" locked="0" layoutInCell="1" allowOverlap="1" wp14:anchorId="3C93A023" wp14:editId="542848BE">
            <wp:simplePos x="0" y="0"/>
            <wp:positionH relativeFrom="margin">
              <wp:posOffset>3048000</wp:posOffset>
            </wp:positionH>
            <wp:positionV relativeFrom="paragraph">
              <wp:posOffset>228600</wp:posOffset>
            </wp:positionV>
            <wp:extent cx="2895600" cy="4229100"/>
            <wp:effectExtent l="0" t="0" r="0" b="0"/>
            <wp:wrapTight wrapText="bothSides">
              <wp:wrapPolygon edited="0">
                <wp:start x="0" y="0"/>
                <wp:lineTo x="0" y="21503"/>
                <wp:lineTo x="21458" y="21503"/>
                <wp:lineTo x="2145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95600" cy="4229100"/>
                    </a:xfrm>
                    <a:prstGeom prst="rect">
                      <a:avLst/>
                    </a:prstGeom>
                  </pic:spPr>
                </pic:pic>
              </a:graphicData>
            </a:graphic>
          </wp:anchor>
        </w:drawing>
      </w:r>
      <w:r w:rsidRPr="009F348C">
        <w:rPr>
          <w:b/>
          <w:bCs/>
        </w:rPr>
        <w:t xml:space="preserve">Sequence </w:t>
      </w:r>
      <w:proofErr w:type="gramStart"/>
      <w:r w:rsidRPr="009F348C">
        <w:rPr>
          <w:b/>
          <w:bCs/>
        </w:rPr>
        <w:t>To</w:t>
      </w:r>
      <w:proofErr w:type="gramEnd"/>
      <w:r w:rsidRPr="009F348C">
        <w:rPr>
          <w:b/>
          <w:bCs/>
        </w:rPr>
        <w:t xml:space="preserve"> Sequence Model </w:t>
      </w:r>
    </w:p>
    <w:p w14:paraId="3F09D291" w14:textId="5ED8B91B" w:rsidR="000773C9" w:rsidRDefault="009F348C">
      <w:r>
        <w:rPr>
          <w:noProof/>
        </w:rPr>
        <mc:AlternateContent>
          <mc:Choice Requires="wps">
            <w:drawing>
              <wp:anchor distT="45720" distB="45720" distL="114300" distR="114300" simplePos="0" relativeHeight="251700224" behindDoc="0" locked="0" layoutInCell="1" allowOverlap="1" wp14:anchorId="3B4220F1" wp14:editId="26AE61CB">
                <wp:simplePos x="0" y="0"/>
                <wp:positionH relativeFrom="margin">
                  <wp:align>left</wp:align>
                </wp:positionH>
                <wp:positionV relativeFrom="paragraph">
                  <wp:posOffset>4381500</wp:posOffset>
                </wp:positionV>
                <wp:extent cx="2705100" cy="1924050"/>
                <wp:effectExtent l="0" t="0" r="1905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924050"/>
                        </a:xfrm>
                        <a:prstGeom prst="rect">
                          <a:avLst/>
                        </a:prstGeom>
                        <a:solidFill>
                          <a:srgbClr val="FFFFFF"/>
                        </a:solidFill>
                        <a:ln w="9525">
                          <a:solidFill>
                            <a:srgbClr val="000000"/>
                          </a:solidFill>
                          <a:miter lim="800000"/>
                          <a:headEnd/>
                          <a:tailEnd/>
                        </a:ln>
                      </wps:spPr>
                      <wps:txbx>
                        <w:txbxContent>
                          <w:p w14:paraId="442E34DA" w14:textId="76191DF6" w:rsidR="009F348C" w:rsidRDefault="009F348C" w:rsidP="009F348C">
                            <w:r>
                              <w:t xml:space="preserve">This is built using a sequence to sequence network. Where a CNN model is created based on a dataset. This model allows the chatbot to accurately translate English into French. </w:t>
                            </w:r>
                          </w:p>
                          <w:p w14:paraId="3BAE5D45" w14:textId="03525E3E" w:rsidR="009F348C" w:rsidRDefault="009F348C" w:rsidP="009F348C">
                            <w:r>
                              <w:t xml:space="preserve">There were only limited datasets available, otherwise if a dataset related to shoes was available it would have been bett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220F1" id="_x0000_s1033" type="#_x0000_t202" style="position:absolute;margin-left:0;margin-top:345pt;width:213pt;height:151.5pt;z-index:2517002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">
                <v:textbox>
                  <w:txbxContent>
                    <w:p w14:paraId="442E34DA" w14:textId="76191DF6" w:rsidR="009F348C" w:rsidRDefault="009F348C" w:rsidP="009F348C">
                      <w:r>
                        <w:t xml:space="preserve">This is built using a sequence to sequence network. Where a CNN model is created based on a dataset. This model allows the chatbot to accurately translate English into French. </w:t>
                      </w:r>
                    </w:p>
                    <w:p w14:paraId="3BAE5D45" w14:textId="03525E3E" w:rsidR="009F348C" w:rsidRDefault="009F348C" w:rsidP="009F348C">
                      <w:r>
                        <w:t xml:space="preserve">There were only limited datasets available, otherwise if a dataset related to shoes was available it would have been better. </w:t>
                      </w:r>
                      <w:bookmarkStart w:id="1" w:name="_GoBack"/>
                      <w:bookmarkEnd w:id="1"/>
                    </w:p>
                  </w:txbxContent>
                </v:textbox>
                <w10:wrap type="square" anchorx="margin"/>
              </v:shape>
            </w:pict>
          </mc:Fallback>
        </mc:AlternateContent>
      </w:r>
      <w:r w:rsidR="000773C9">
        <w:rPr>
          <w:noProof/>
        </w:rPr>
        <w:drawing>
          <wp:inline distT="0" distB="0" distL="0" distR="0" wp14:anchorId="4B3B0FD4" wp14:editId="33DB1E12">
            <wp:extent cx="2876550" cy="423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6550" cy="4238625"/>
                    </a:xfrm>
                    <a:prstGeom prst="rect">
                      <a:avLst/>
                    </a:prstGeom>
                  </pic:spPr>
                </pic:pic>
              </a:graphicData>
            </a:graphic>
          </wp:inline>
        </w:drawing>
      </w:r>
    </w:p>
    <w:sectPr w:rsidR="000773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FBA5E" w14:textId="77777777" w:rsidR="00865BA5" w:rsidRDefault="00865BA5" w:rsidP="00654C01">
      <w:pPr>
        <w:spacing w:after="0" w:line="240" w:lineRule="auto"/>
      </w:pPr>
      <w:r>
        <w:separator/>
      </w:r>
    </w:p>
  </w:endnote>
  <w:endnote w:type="continuationSeparator" w:id="0">
    <w:p w14:paraId="053268FE" w14:textId="77777777" w:rsidR="00865BA5" w:rsidRDefault="00865BA5" w:rsidP="00654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85C6C" w14:textId="77777777" w:rsidR="00865BA5" w:rsidRDefault="00865BA5" w:rsidP="00654C01">
      <w:pPr>
        <w:spacing w:after="0" w:line="240" w:lineRule="auto"/>
      </w:pPr>
      <w:r>
        <w:separator/>
      </w:r>
    </w:p>
  </w:footnote>
  <w:footnote w:type="continuationSeparator" w:id="0">
    <w:p w14:paraId="18BABA86" w14:textId="77777777" w:rsidR="00865BA5" w:rsidRDefault="00865BA5" w:rsidP="00654C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DYyNbYwsTA0MDRR0lEKTi0uzszPAykwrQUAtTy1ySwAAAA="/>
  </w:docVars>
  <w:rsids>
    <w:rsidRoot w:val="00987DBF"/>
    <w:rsid w:val="000773C9"/>
    <w:rsid w:val="000E6B70"/>
    <w:rsid w:val="0013132D"/>
    <w:rsid w:val="0014386C"/>
    <w:rsid w:val="00162D50"/>
    <w:rsid w:val="00243837"/>
    <w:rsid w:val="00462AA0"/>
    <w:rsid w:val="00543007"/>
    <w:rsid w:val="0058792E"/>
    <w:rsid w:val="00654C01"/>
    <w:rsid w:val="00750928"/>
    <w:rsid w:val="00865BA5"/>
    <w:rsid w:val="00987DBF"/>
    <w:rsid w:val="009F348C"/>
    <w:rsid w:val="00BC45FD"/>
    <w:rsid w:val="00C40BED"/>
    <w:rsid w:val="00D96E8E"/>
    <w:rsid w:val="00E83451"/>
    <w:rsid w:val="00E83F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F017A"/>
  <w15:chartTrackingRefBased/>
  <w15:docId w15:val="{6E8D3A32-BEB4-41DA-8399-A26B7472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C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4C01"/>
  </w:style>
  <w:style w:type="paragraph" w:styleId="Footer">
    <w:name w:val="footer"/>
    <w:basedOn w:val="Normal"/>
    <w:link w:val="FooterChar"/>
    <w:uiPriority w:val="99"/>
    <w:unhideWhenUsed/>
    <w:rsid w:val="00654C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4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6</Pages>
  <Words>68</Words>
  <Characters>39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Joshi</dc:creator>
  <cp:keywords/>
  <dc:description/>
  <cp:lastModifiedBy>Sagar Joshi</cp:lastModifiedBy>
  <cp:revision>9</cp:revision>
  <dcterms:created xsi:type="dcterms:W3CDTF">2019-11-05T23:21:00Z</dcterms:created>
  <dcterms:modified xsi:type="dcterms:W3CDTF">2020-04-11T22:50:00Z</dcterms:modified>
</cp:coreProperties>
</file>